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2, 23 May 1711, transcription," in Documents of Brotherly Love: Dutch Mennonite Aid to Swiss Anabaptists (Millersburg, OH: Ohio Amish Library), 916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B7F8F" w:rsidRDefault="00CB7F8F" w:rsidP="00CB7F8F">
      <w:pPr>
        <w:pStyle w:val="FirstParagraph"/>
      </w:pPr>
      <w:r>
        <w:t>162.  May 23, 1711.</w:t>
      </w:r>
      <w:r>
        <w:rPr>
          <w:rStyle w:val="FootnoteReference"/>
        </w:rPr>
        <w:footnoteReference w:id="3"/>
      </w:r>
    </w:p>
    <w:p w:rsidR="00CB7F8F" w:rsidRDefault="00CB7F8F" w:rsidP="00CB7F8F">
      <w:pPr>
        <w:pStyle w:val="OriginalText"/>
        <w:rPr>
          <w:sz w:val="19"/>
          <w:szCs w:val="19"/>
        </w:rPr>
      </w:pP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</w:t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23 Maÿ 1711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    Wohl Edle etc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Meine insonders hochgeehrte Herren!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unterm 16 currentis wird verhoffentlich mi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beÿgelegten </w:t>
      </w:r>
      <w:r>
        <w:rPr>
          <w:rStyle w:val="Italics"/>
          <w:sz w:val="19"/>
          <w:szCs w:val="19"/>
        </w:rPr>
        <w:t>piecen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denenselben wohl überlieffere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 seÿn, und Sie daraus, wie es mit hiesiger arm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Sachen bewandt, des mehreren ersehen haben.  Seit dem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 es durch meine </w:t>
      </w:r>
      <w:r>
        <w:rPr>
          <w:rStyle w:val="Italics"/>
          <w:sz w:val="19"/>
          <w:szCs w:val="19"/>
        </w:rPr>
        <w:t>de novo</w:t>
      </w:r>
      <w:r>
        <w:rPr>
          <w:sz w:val="19"/>
          <w:szCs w:val="19"/>
        </w:rPr>
        <w:t xml:space="preserve"> angewandte </w:t>
      </w:r>
      <w:r>
        <w:rPr>
          <w:rStyle w:val="Italics"/>
          <w:sz w:val="19"/>
          <w:szCs w:val="19"/>
        </w:rPr>
        <w:t>devoiren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endlichen dah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acht, daß mann Mir Standswegen auff alle in meinem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19ten passato übergebe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üncten eine Schriftliche Antwort </w:t>
      </w:r>
      <w:r>
        <w:rPr>
          <w:rStyle w:val="Italics"/>
          <w:sz w:val="19"/>
          <w:szCs w:val="19"/>
        </w:rPr>
        <w:t>loco Recessus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ertheilet, wel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 hiermit </w:t>
      </w:r>
      <w:r>
        <w:rPr>
          <w:rStyle w:val="Italics"/>
          <w:sz w:val="19"/>
          <w:szCs w:val="19"/>
        </w:rPr>
        <w:t>copialiter</w:t>
      </w:r>
      <w:r>
        <w:rPr>
          <w:sz w:val="19"/>
          <w:szCs w:val="19"/>
        </w:rPr>
        <w:t xml:space="preserve"> communiciren sollen, damit M[eine] h[och] g. her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auß des mehreren ersehen mögen, in wie weit sich die sa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r Täuffer-Mittlen geändert, und worbeÿ es se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s verbleiben haben wird.  Sonsten ist weiters in dies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nichts passiret so einige </w:t>
      </w:r>
      <w:r>
        <w:rPr>
          <w:rStyle w:val="Italics"/>
          <w:sz w:val="19"/>
          <w:szCs w:val="19"/>
        </w:rPr>
        <w:t>attention meriti</w:t>
      </w:r>
      <w:r>
        <w:rPr>
          <w:sz w:val="19"/>
          <w:szCs w:val="19"/>
        </w:rPr>
        <w:t xml:space="preserve">ret, außer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Ich nach vielem </w:t>
      </w:r>
      <w:r>
        <w:rPr>
          <w:rStyle w:val="Italics"/>
          <w:sz w:val="19"/>
          <w:szCs w:val="19"/>
        </w:rPr>
        <w:t>solliciti</w:t>
      </w:r>
      <w:r>
        <w:rPr>
          <w:sz w:val="19"/>
          <w:szCs w:val="19"/>
        </w:rPr>
        <w:t xml:space="preserve">ren und treiben endlichen die Lis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i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ewenburgischen und im Amb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un: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hün sich befinde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erhalten, und der hoffnung gelebe, daß nechstens all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jenige so von der sogenanten 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desired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 </w:t>
      </w:r>
      <w:r>
        <w:rPr>
          <w:rStyle w:val="Italics"/>
          <w:sz w:val="19"/>
          <w:szCs w:val="19"/>
        </w:rPr>
        <w:t>dependie</w:t>
      </w:r>
      <w:r>
        <w:rPr>
          <w:sz w:val="19"/>
          <w:szCs w:val="19"/>
        </w:rPr>
        <w:t xml:space="preserve">ren, empfangen werde weilen würcklichen so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mir wissent daran gearbeitet wird.  Von der so gana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desire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ÿstischen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istian misspelling for Re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meind aber habe nicht allein no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erhalten, sondern ich kann auch alles bis daher angewand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leises unerachtet nur noch nicht vernehmen, ob Sie dar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en oder nicht, so daß nicht unbillich beförchte, es dörffte 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n armseeligen Menschen wegen ihres völligen Abzug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hl hopffen und Malls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und zugleich auch al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non-coopera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ngewandt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he und Fleis vorlohren seÿn, wo Gott nicht ein kräfftig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sehen hatt, und Sie demnach zum Auffstandt und Abzug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weget, indeme es doch je länger je mehr das ansehen gewinn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ll, daß Sie alles Menschliche zureden und Anmahnen so wenig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nichts schätz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:in The Hague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t. Saphorin</w:t>
      </w:r>
      <w:r>
        <w:rPr>
          <w:sz w:val="19"/>
          <w:szCs w:val="19"/>
        </w:rPr>
        <w:t xml:space="preserve"> wird nechster tagen wiederumb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r noch dem Haag verreisen, welcher dann über das ein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ndere eine mehrere mündliche </w:t>
      </w:r>
      <w:r>
        <w:rPr>
          <w:rStyle w:val="Italics"/>
          <w:sz w:val="19"/>
          <w:szCs w:val="19"/>
        </w:rPr>
        <w:t>Relation</w:t>
      </w:r>
      <w:r>
        <w:rPr>
          <w:sz w:val="19"/>
          <w:szCs w:val="19"/>
        </w:rPr>
        <w:t xml:space="preserve"> wird abstat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.  Und weilen solcher, so viel an Ihme gewesen, nicht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terlasen was das beste der armen hierländischen Täuff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örderen mögen, so würde meines erachtens es nicht un-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nlich seÿn, wann M[eine] h[och] g. herren belieben solten ihm beÿ sein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kunfft im Haag beneventiren für seine güte </w:t>
      </w:r>
      <w:r>
        <w:rPr>
          <w:rStyle w:val="Italics"/>
          <w:sz w:val="19"/>
          <w:szCs w:val="19"/>
        </w:rPr>
        <w:t>Officia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cken, und anbeÿ über das eint und andere reden zu lasen,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it wann etwann die </w:t>
      </w:r>
      <w:r>
        <w:rPr>
          <w:rStyle w:val="Italics"/>
          <w:sz w:val="19"/>
          <w:szCs w:val="19"/>
        </w:rPr>
        <w:t>Conjuncturen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sich umb etwas änd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ten, mann in </w:t>
      </w:r>
      <w:r>
        <w:rPr>
          <w:rStyle w:val="Italics"/>
          <w:sz w:val="19"/>
          <w:szCs w:val="19"/>
        </w:rPr>
        <w:t>omnem eventum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seiner Freündschafft und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ropension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versichert seÿn möge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onsten vernehme äuserlich, alß wann einige von u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ußt gekommene und anjetzo im Newenburgischen si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te Täuffer, denen übrigen unter der Handt zu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sinuiren</w:t>
      </w:r>
      <w:r>
        <w:rPr>
          <w:rStyle w:val="FootnoteReference"/>
          <w:sz w:val="19"/>
          <w:szCs w:val="19"/>
        </w:rPr>
        <w:footnoteReference w:id="13"/>
      </w:r>
      <w:r>
        <w:rPr>
          <w:sz w:val="19"/>
          <w:szCs w:val="19"/>
        </w:rPr>
        <w:t xml:space="preserve"> trachten, alß wann Ihro König[liche] May[estä]t 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ännemarck auch gesinnet einige von ihnen auff- und an zü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, und daß der Stättmeister und König[liche]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nmark, possible settlement the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änis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gent zu Wormbs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nei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neit dißfals einige </w:t>
      </w:r>
      <w:r>
        <w:rPr>
          <w:rStyle w:val="Italics"/>
          <w:sz w:val="19"/>
          <w:szCs w:val="19"/>
        </w:rPr>
        <w:t>Comissiones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.  Was daran, wird die zeit lehren müssen, Ich ab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leibe indessen nebst allseitiger Empfehlung in Gott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rcken gnaden Schutz und schönster meiner und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igen Empfehlung in dero Andächtiges Gebet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sten Herren</w:t>
      </w:r>
    </w:p>
    <w:p w:rsidR="00CB7F8F" w:rsidRDefault="00CB7F8F" w:rsidP="00CB7F8F">
      <w:pPr>
        <w:pStyle w:val="OriginalText"/>
        <w:tabs>
          <w:tab w:val="left" w:pos="2540"/>
        </w:tabs>
        <w:rPr>
          <w:sz w:val="19"/>
          <w:szCs w:val="19"/>
        </w:rPr>
      </w:pPr>
      <w:r>
        <w:rPr>
          <w:sz w:val="19"/>
          <w:szCs w:val="19"/>
        </w:rPr>
        <w:tab/>
        <w:t>Ergebenster  Diener</w:t>
      </w:r>
    </w:p>
    <w:p w:rsidR="00CB7F8F" w:rsidRDefault="00CB7F8F" w:rsidP="00CB7F8F">
      <w:pPr>
        <w:pStyle w:val="OriginalText"/>
        <w:tabs>
          <w:tab w:val="left" w:pos="3800"/>
        </w:tabs>
        <w:rPr>
          <w:sz w:val="19"/>
          <w:szCs w:val="19"/>
        </w:rPr>
      </w:pPr>
      <w:r>
        <w:rPr>
          <w:sz w:val="19"/>
          <w:szCs w:val="19"/>
        </w:rPr>
        <w:tab/>
        <w:t>J. Ludwig Runckel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P.S.</w:t>
      </w:r>
      <w:r>
        <w:rPr>
          <w:rStyle w:val="FootnoteReference"/>
          <w:sz w:val="19"/>
          <w:szCs w:val="19"/>
        </w:rPr>
        <w:footnoteReference w:id="14"/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illen die zeitt zür Abreiß der armen Taüffer je länger je meh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n rücket, so wirt dienlich seÿn, daß mann an die besorgung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öthigen 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ssports for exiles:1711 trip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sspor</w:t>
      </w:r>
      <w:r>
        <w:rPr>
          <w:sz w:val="19"/>
          <w:szCs w:val="19"/>
        </w:rPr>
        <w:t xml:space="preserve">ten gedencke.  Nach einem gemachten genauwen über-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chlag der zur reiß erforderenten Unkosten, dörff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 über die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assignir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000. R[eichsthale]r welche no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cht völlig erleget, auffs wenigste noch 600. R[eichsthale]r von nöthen hab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t demnoch die unumbgangl[ichne] Notthurfft erfordern will, daß mi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t denen Abreissenden Täuffern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Basel</w:t>
      </w:r>
      <w:r>
        <w:rPr>
          <w:sz w:val="19"/>
          <w:szCs w:val="19"/>
        </w:rPr>
        <w:t xml:space="preserve"> einfinde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mb daselbsten alles in vollige Ordnung richten zu helffen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schehe mir eine sonderbahre </w:t>
      </w:r>
      <w:r>
        <w:rPr>
          <w:rStyle w:val="Italics"/>
          <w:sz w:val="19"/>
          <w:szCs w:val="19"/>
        </w:rPr>
        <w:t>faveur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15"/>
      </w:r>
      <w:r>
        <w:rPr>
          <w:sz w:val="19"/>
          <w:szCs w:val="19"/>
        </w:rPr>
        <w:t xml:space="preserve"> wann meine hochgeehrte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rren mir von Ihro Hochmögenden Unßerer gnädigs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 </w:t>
      </w:r>
      <w:r>
        <w:rPr>
          <w:rStyle w:val="Italics"/>
          <w:sz w:val="19"/>
          <w:szCs w:val="19"/>
        </w:rPr>
        <w:t>Creditiv</w:t>
      </w:r>
      <w:r>
        <w:rPr>
          <w:sz w:val="19"/>
          <w:szCs w:val="19"/>
        </w:rPr>
        <w:t xml:space="preserve"> an gemelten Canton </w:t>
      </w:r>
      <w:r>
        <w:rPr>
          <w:rStyle w:val="Italics"/>
          <w:sz w:val="19"/>
          <w:szCs w:val="19"/>
        </w:rPr>
        <w:t>Basel procurir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önten, weillen solches denen armen Täuffern undt mir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alleweg nütz- und ersprieslich  seÿn würde. etc. </w:t>
      </w:r>
      <w:r>
        <w:rPr>
          <w:rStyle w:val="Italics"/>
          <w:sz w:val="19"/>
          <w:szCs w:val="19"/>
        </w:rPr>
        <w:t>Sum ut i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litteris</w:t>
      </w:r>
      <w:r>
        <w:rPr>
          <w:rStyle w:val="FootnoteReference"/>
          <w:sz w:val="19"/>
          <w:szCs w:val="19"/>
        </w:rPr>
        <w:footnoteReference w:id="16"/>
      </w:r>
      <w:r>
        <w:rPr>
          <w:sz w:val="19"/>
          <w:szCs w:val="19"/>
        </w:rPr>
        <w:t xml:space="preserve"> etc. etc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B7F8F" w:rsidRDefault="00CB7F8F" w:rsidP="00CB7F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2</w:t>
      </w:r>
      <w:r>
        <w:tab/>
      </w:r>
      <w:r>
        <w:rPr>
          <w:rStyle w:val="FootnoteReference"/>
        </w:rPr>
        <w:tab/>
      </w:r>
      <w:r>
        <w:t xml:space="preserve">This is A 1331 from the De Hoop Scheffer </w:t>
      </w:r>
      <w:r>
        <w:rPr>
          <w:rStyle w:val="Italics"/>
        </w:rPr>
        <w:t>Inventaris</w:t>
      </w:r>
      <w:r>
        <w:t xml:space="preserve">.  </w:t>
      </w:r>
    </w:p>
    <w:p w:rsidR="00CB7F8F" w:rsidRDefault="00CB7F8F" w:rsidP="00CB7F8F">
      <w:pPr>
        <w:pStyle w:val="FootnoteText"/>
      </w:pPr>
    </w:p>
  </w:footnote>
  <w:footnote w:id="4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B7F8F" w:rsidRDefault="00CB7F8F" w:rsidP="00CB7F8F">
      <w:pPr>
        <w:pStyle w:val="Footnote-OneDigit"/>
      </w:pPr>
    </w:p>
  </w:footnote>
  <w:footnote w:id="5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p</w:t>
      </w:r>
      <w:r>
        <w:rPr>
          <w:rStyle w:val="Italics"/>
        </w:rPr>
        <w:t>iecen</w:t>
      </w:r>
      <w:r>
        <w:t>, “Stücke,” “Schriftstück,” “documents” (</w:t>
      </w:r>
      <w:r>
        <w:rPr>
          <w:rStyle w:val="Italics"/>
        </w:rPr>
        <w:t>französisch</w:t>
      </w:r>
      <w:r>
        <w:t>).</w:t>
      </w:r>
    </w:p>
    <w:p w:rsidR="00CB7F8F" w:rsidRDefault="00CB7F8F" w:rsidP="00CB7F8F">
      <w:pPr>
        <w:pStyle w:val="Footnote-OneDigit"/>
      </w:pPr>
    </w:p>
  </w:footnote>
  <w:footnote w:id="6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CB7F8F" w:rsidRDefault="00CB7F8F" w:rsidP="00CB7F8F">
      <w:pPr>
        <w:pStyle w:val="Footnote-OneDigit"/>
      </w:pPr>
    </w:p>
  </w:footnote>
  <w:footnote w:id="7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from the place of resolution” (Latin).</w:t>
      </w:r>
    </w:p>
    <w:p w:rsidR="00CB7F8F" w:rsidRDefault="00CB7F8F" w:rsidP="00CB7F8F">
      <w:pPr>
        <w:pStyle w:val="Footnote-OneDigit"/>
      </w:pPr>
    </w:p>
  </w:footnote>
  <w:footnote w:id="8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 xml:space="preserve">Although one expects this word to be </w:t>
      </w:r>
      <w:r>
        <w:fldChar w:fldCharType="begin"/>
      </w:r>
      <w:r>
        <w:rPr>
          <w:rStyle w:val="FootnoteReference"/>
        </w:rPr>
        <w:instrText>xe "Leistian misspelling for Reistian"</w:instrText>
      </w:r>
      <w:r>
        <w:fldChar w:fldCharType="end"/>
      </w:r>
      <w:r>
        <w:t>Reÿstischen, the first letter is plainly “L.”  This is Runckel’s first use of this misspelling.  He also uses this spelling in Document 166, 170, 171, 179, and 211.</w:t>
      </w:r>
    </w:p>
    <w:p w:rsidR="00CB7F8F" w:rsidRDefault="00CB7F8F" w:rsidP="00CB7F8F">
      <w:pPr>
        <w:pStyle w:val="Footnote-OneDigit"/>
      </w:pPr>
    </w:p>
  </w:footnote>
  <w:footnote w:id="9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hopfen und Malz vorloren “all trouble thrown away.”</w:t>
      </w:r>
    </w:p>
    <w:p w:rsidR="00CB7F8F" w:rsidRDefault="00CB7F8F" w:rsidP="00CB7F8F">
      <w:pPr>
        <w:pStyle w:val="Footnote-OneDigit"/>
      </w:pPr>
    </w:p>
  </w:footnote>
  <w:footnote w:id="10">
    <w:p w:rsidR="00CB7F8F" w:rsidRDefault="00CB7F8F" w:rsidP="00CB7F8F">
      <w:pPr>
        <w:pStyle w:val="FirstFootnoteinColumnLine"/>
      </w:pPr>
      <w:r>
        <w:rPr>
          <w:vertAlign w:val="superscript"/>
        </w:rPr>
        <w:footnoteRef/>
      </w:r>
      <w:r>
        <w:tab/>
        <w:t>perhaps meaning, “conditions,” “times.”</w:t>
      </w:r>
    </w:p>
    <w:p w:rsidR="00CB7F8F" w:rsidRDefault="00CB7F8F" w:rsidP="00CB7F8F">
      <w:pPr>
        <w:pStyle w:val="FirstFootnoteinColumnLine"/>
      </w:pPr>
    </w:p>
  </w:footnote>
  <w:footnote w:id="11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in any case” (Latin).</w:t>
      </w:r>
    </w:p>
    <w:p w:rsidR="00CB7F8F" w:rsidRDefault="00CB7F8F" w:rsidP="00CB7F8F">
      <w:pPr>
        <w:pStyle w:val="Footnote-OneDigit"/>
      </w:pPr>
    </w:p>
  </w:footnote>
  <w:footnote w:id="12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inclination” (French).</w:t>
      </w:r>
    </w:p>
    <w:p w:rsidR="00CB7F8F" w:rsidRDefault="00CB7F8F" w:rsidP="00CB7F8F">
      <w:pPr>
        <w:pStyle w:val="Footnote-TwoDigit"/>
      </w:pPr>
    </w:p>
  </w:footnote>
  <w:footnote w:id="13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sich einschmeicheln.”</w:t>
      </w:r>
    </w:p>
    <w:p w:rsidR="00CB7F8F" w:rsidRDefault="00CB7F8F" w:rsidP="00CB7F8F">
      <w:pPr>
        <w:pStyle w:val="Footnote-TwoDigit"/>
      </w:pPr>
    </w:p>
  </w:footnote>
  <w:footnote w:id="14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rPr>
          <w:rStyle w:val="FootnoteReference"/>
        </w:rPr>
        <w:instrText>xe "Runckel, Johann Ludwig:handwriting"</w:instrText>
      </w:r>
      <w:r>
        <w:fldChar w:fldCharType="end"/>
      </w:r>
      <w:r>
        <w:t>This postscript appears to be written in a hand different from Runckel’s, although similar.  See note to Document  85, which designates this hand as Runckel 2.</w:t>
      </w:r>
    </w:p>
    <w:p w:rsidR="00CB7F8F" w:rsidRDefault="00CB7F8F" w:rsidP="00CB7F8F">
      <w:pPr>
        <w:pStyle w:val="Footnote-TwoDigit"/>
      </w:pPr>
    </w:p>
  </w:footnote>
  <w:footnote w:id="15">
    <w:p w:rsidR="00CB7F8F" w:rsidRDefault="00CB7F8F" w:rsidP="00CB7F8F">
      <w:pPr>
        <w:pStyle w:val="TwoDigitFirstFootnoteinColumnLine"/>
      </w:pPr>
      <w:r>
        <w:rPr>
          <w:vertAlign w:val="superscript"/>
        </w:rPr>
        <w:footnoteRef/>
      </w:r>
      <w:r>
        <w:tab/>
        <w:t>“favor.”</w:t>
      </w:r>
    </w:p>
    <w:p w:rsidR="00CB7F8F" w:rsidRDefault="00CB7F8F" w:rsidP="00CB7F8F">
      <w:pPr>
        <w:pStyle w:val="TwoDigitFirstFootnoteinColumnLine"/>
      </w:pPr>
    </w:p>
  </w:footnote>
  <w:footnote w:id="16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 xml:space="preserve">This expression is used after a postscript, as in Document 142, not repeating the elaborate closing.  </w:t>
      </w:r>
    </w:p>
    <w:p w:rsidR="00CB7F8F" w:rsidRDefault="00CB7F8F" w:rsidP="00CB7F8F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B7F8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B7F8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B7F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7F8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B7F8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